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7940046" w14:textId="1B11EB84" w:rsidR="00E72756" w:rsidRDefault="00E72756" w:rsidP="00FF518B">
      <w:pPr>
        <w:pStyle w:val="1"/>
        <w:adjustRightInd w:val="0"/>
        <w:snapToGrid w:val="0"/>
        <w:spacing w:line="276" w:lineRule="auto"/>
      </w:pPr>
      <w:bookmarkStart w:id="0" w:name="_Toc466184978"/>
      <w:r>
        <w:t>实验</w:t>
      </w:r>
      <w:r>
        <w:rPr>
          <w:rFonts w:hint="eastAsia"/>
        </w:rPr>
        <w:t>一</w:t>
      </w:r>
      <w:r>
        <w:t xml:space="preserve"> 对指令操作码进行霍夫曼编码</w:t>
      </w:r>
    </w:p>
    <w:bookmarkEnd w:id="0"/>
    <w:p w14:paraId="4F2BCA65" w14:textId="77777777" w:rsidR="00E72756" w:rsidRDefault="00E72756" w:rsidP="00FF518B">
      <w:pPr>
        <w:rPr>
          <w:b/>
          <w:color w:val="FF0000"/>
        </w:rPr>
      </w:pPr>
    </w:p>
    <w:p w14:paraId="28B78688" w14:textId="086F7D7A" w:rsidR="002B5A1E" w:rsidRDefault="00E72756" w:rsidP="00E72756">
      <w:pPr>
        <w:pStyle w:val="a3"/>
        <w:numPr>
          <w:ilvl w:val="0"/>
          <w:numId w:val="4"/>
        </w:numPr>
        <w:spacing w:line="360" w:lineRule="auto"/>
        <w:ind w:firstLineChars="0"/>
        <w:rPr>
          <w:b/>
          <w:sz w:val="24"/>
          <w:szCs w:val="28"/>
        </w:rPr>
      </w:pPr>
      <w:r w:rsidRPr="00E72756">
        <w:rPr>
          <w:b/>
          <w:sz w:val="24"/>
          <w:szCs w:val="28"/>
        </w:rPr>
        <w:t>实验目的</w:t>
      </w:r>
    </w:p>
    <w:p w14:paraId="2A6E53E1" w14:textId="57B999A3" w:rsidR="00E72756" w:rsidRPr="00E72756" w:rsidRDefault="00E72756" w:rsidP="00E72756">
      <w:pPr>
        <w:spacing w:line="360" w:lineRule="auto"/>
        <w:rPr>
          <w:b/>
          <w:sz w:val="24"/>
          <w:szCs w:val="28"/>
        </w:rPr>
      </w:pPr>
      <w:r>
        <w:t>1</w:t>
      </w:r>
      <w:r>
        <w:t>．</w:t>
      </w:r>
      <w:r>
        <w:t xml:space="preserve"> </w:t>
      </w:r>
      <w:r>
        <w:t>了解和掌握指令编码的基本要求和基本原理</w:t>
      </w:r>
    </w:p>
    <w:p w14:paraId="2245E436" w14:textId="2FDFB339" w:rsidR="00E72756" w:rsidRDefault="00E72756" w:rsidP="00E72756">
      <w:pPr>
        <w:pStyle w:val="a3"/>
        <w:numPr>
          <w:ilvl w:val="0"/>
          <w:numId w:val="4"/>
        </w:numPr>
        <w:spacing w:line="360" w:lineRule="auto"/>
        <w:ind w:firstLineChars="0"/>
        <w:rPr>
          <w:b/>
          <w:sz w:val="24"/>
          <w:szCs w:val="28"/>
        </w:rPr>
      </w:pPr>
      <w:r w:rsidRPr="00E72756">
        <w:rPr>
          <w:b/>
          <w:sz w:val="24"/>
          <w:szCs w:val="28"/>
        </w:rPr>
        <w:t>实验内容</w:t>
      </w:r>
    </w:p>
    <w:p w14:paraId="5136207E" w14:textId="1984F076" w:rsidR="00E72756" w:rsidRDefault="00E72756" w:rsidP="00E72756">
      <w:pPr>
        <w:pStyle w:val="a3"/>
        <w:numPr>
          <w:ilvl w:val="0"/>
          <w:numId w:val="5"/>
        </w:numPr>
        <w:spacing w:line="360" w:lineRule="auto"/>
        <w:ind w:firstLineChars="0"/>
      </w:pPr>
      <w:r>
        <w:t>使用编程工具编写一个程序，对一组指令进行霍夫曼编码，并输出最后的编码结果以及对指令码的长度进行评价。与扩展操作码和等长编码进行比较。</w:t>
      </w:r>
    </w:p>
    <w:p w14:paraId="1DE6868B" w14:textId="068DF53E" w:rsidR="00E72756" w:rsidRDefault="00E72756" w:rsidP="00E72756">
      <w:pPr>
        <w:spacing w:line="360" w:lineRule="auto"/>
        <w:ind w:firstLineChars="200" w:firstLine="420"/>
      </w:pPr>
      <w:r>
        <w:t>有一组指令的操作码共分七类，它们出现概率如</w:t>
      </w:r>
      <w:r>
        <w:rPr>
          <w:rFonts w:hint="eastAsia"/>
        </w:rPr>
        <w:t>：</w:t>
      </w:r>
      <w:r>
        <w:t>下表所示：</w:t>
      </w:r>
    </w:p>
    <w:tbl>
      <w:tblPr>
        <w:tblStyle w:val="ab"/>
        <w:tblW w:w="0" w:type="auto"/>
        <w:tblLook w:val="04A0" w:firstRow="1" w:lastRow="0" w:firstColumn="1" w:lastColumn="0" w:noHBand="0" w:noVBand="1"/>
      </w:tblPr>
      <w:tblGrid>
        <w:gridCol w:w="1217"/>
        <w:gridCol w:w="1217"/>
        <w:gridCol w:w="1217"/>
        <w:gridCol w:w="1217"/>
        <w:gridCol w:w="1218"/>
        <w:gridCol w:w="1218"/>
        <w:gridCol w:w="1218"/>
      </w:tblGrid>
      <w:tr w:rsidR="00E72756" w14:paraId="62C744AA" w14:textId="77777777" w:rsidTr="00E72756">
        <w:tc>
          <w:tcPr>
            <w:tcW w:w="1217" w:type="dxa"/>
          </w:tcPr>
          <w:p w14:paraId="3235A0AF" w14:textId="45EB6C48" w:rsidR="00E72756" w:rsidRPr="00E72756" w:rsidRDefault="00E72756" w:rsidP="00E72756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E72756">
              <w:rPr>
                <w:rFonts w:ascii="Times New Roman" w:hAnsi="Times New Roman" w:cs="Times New Roman"/>
              </w:rPr>
              <w:t>P1</w:t>
            </w:r>
          </w:p>
        </w:tc>
        <w:tc>
          <w:tcPr>
            <w:tcW w:w="1217" w:type="dxa"/>
          </w:tcPr>
          <w:p w14:paraId="4E621F8F" w14:textId="1657668F" w:rsidR="00E72756" w:rsidRPr="00E72756" w:rsidRDefault="00E72756" w:rsidP="00E72756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E72756">
              <w:rPr>
                <w:rFonts w:ascii="Times New Roman" w:hAnsi="Times New Roman" w:cs="Times New Roman"/>
              </w:rPr>
              <w:t>P</w:t>
            </w:r>
            <w:r>
              <w:rPr>
                <w:rFonts w:ascii="Times New Roman" w:hAnsi="Times New Roman" w:cs="Times New Roman" w:hint="eastAsia"/>
              </w:rPr>
              <w:t>2</w:t>
            </w:r>
          </w:p>
        </w:tc>
        <w:tc>
          <w:tcPr>
            <w:tcW w:w="1217" w:type="dxa"/>
          </w:tcPr>
          <w:p w14:paraId="25617D74" w14:textId="3136C734" w:rsidR="00E72756" w:rsidRPr="00E72756" w:rsidRDefault="00E72756" w:rsidP="00E72756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E72756">
              <w:rPr>
                <w:rFonts w:ascii="Times New Roman" w:hAnsi="Times New Roman" w:cs="Times New Roman"/>
              </w:rPr>
              <w:t>P</w:t>
            </w:r>
            <w:r>
              <w:rPr>
                <w:rFonts w:ascii="Times New Roman" w:hAnsi="Times New Roman" w:cs="Times New Roman" w:hint="eastAsia"/>
              </w:rPr>
              <w:t>3</w:t>
            </w:r>
          </w:p>
        </w:tc>
        <w:tc>
          <w:tcPr>
            <w:tcW w:w="1217" w:type="dxa"/>
          </w:tcPr>
          <w:p w14:paraId="28169014" w14:textId="0E60FC75" w:rsidR="00E72756" w:rsidRPr="00E72756" w:rsidRDefault="00E72756" w:rsidP="00E72756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E72756">
              <w:rPr>
                <w:rFonts w:ascii="Times New Roman" w:hAnsi="Times New Roman" w:cs="Times New Roman"/>
              </w:rPr>
              <w:t>P</w:t>
            </w:r>
            <w:r>
              <w:rPr>
                <w:rFonts w:ascii="Times New Roman" w:hAnsi="Times New Roman" w:cs="Times New Roman" w:hint="eastAsia"/>
              </w:rPr>
              <w:t>4</w:t>
            </w:r>
          </w:p>
        </w:tc>
        <w:tc>
          <w:tcPr>
            <w:tcW w:w="1218" w:type="dxa"/>
          </w:tcPr>
          <w:p w14:paraId="04A206F1" w14:textId="590DC645" w:rsidR="00E72756" w:rsidRPr="00E72756" w:rsidRDefault="00E72756" w:rsidP="00E72756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E72756">
              <w:rPr>
                <w:rFonts w:ascii="Times New Roman" w:hAnsi="Times New Roman" w:cs="Times New Roman"/>
              </w:rPr>
              <w:t>P</w:t>
            </w:r>
            <w:r>
              <w:rPr>
                <w:rFonts w:ascii="Times New Roman" w:hAnsi="Times New Roman" w:cs="Times New Roman" w:hint="eastAsia"/>
              </w:rPr>
              <w:t>5</w:t>
            </w:r>
          </w:p>
        </w:tc>
        <w:tc>
          <w:tcPr>
            <w:tcW w:w="1218" w:type="dxa"/>
          </w:tcPr>
          <w:p w14:paraId="56F0FD74" w14:textId="3675280A" w:rsidR="00E72756" w:rsidRPr="00E72756" w:rsidRDefault="00E72756" w:rsidP="00E72756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E72756">
              <w:rPr>
                <w:rFonts w:ascii="Times New Roman" w:hAnsi="Times New Roman" w:cs="Times New Roman"/>
              </w:rPr>
              <w:t>P</w:t>
            </w:r>
            <w:r>
              <w:rPr>
                <w:rFonts w:ascii="Times New Roman" w:hAnsi="Times New Roman" w:cs="Times New Roman" w:hint="eastAsia"/>
              </w:rPr>
              <w:t>6</w:t>
            </w:r>
          </w:p>
        </w:tc>
        <w:tc>
          <w:tcPr>
            <w:tcW w:w="1218" w:type="dxa"/>
          </w:tcPr>
          <w:p w14:paraId="763823ED" w14:textId="25DF60D3" w:rsidR="00E72756" w:rsidRPr="00E72756" w:rsidRDefault="00E72756" w:rsidP="00E72756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E72756">
              <w:rPr>
                <w:rFonts w:ascii="Times New Roman" w:hAnsi="Times New Roman" w:cs="Times New Roman"/>
              </w:rPr>
              <w:t>P</w:t>
            </w:r>
            <w:r>
              <w:rPr>
                <w:rFonts w:ascii="Times New Roman" w:hAnsi="Times New Roman" w:cs="Times New Roman" w:hint="eastAsia"/>
              </w:rPr>
              <w:t>7</w:t>
            </w:r>
          </w:p>
        </w:tc>
      </w:tr>
      <w:tr w:rsidR="00E72756" w14:paraId="3BF23903" w14:textId="77777777" w:rsidTr="00E72756">
        <w:tc>
          <w:tcPr>
            <w:tcW w:w="1217" w:type="dxa"/>
          </w:tcPr>
          <w:p w14:paraId="11A21A7B" w14:textId="6B370C0D" w:rsidR="00E72756" w:rsidRPr="00E72756" w:rsidRDefault="00E72756" w:rsidP="00E72756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E72756">
              <w:rPr>
                <w:rFonts w:ascii="Times New Roman" w:hAnsi="Times New Roman" w:cs="Times New Roman"/>
              </w:rPr>
              <w:t>0.45</w:t>
            </w:r>
          </w:p>
        </w:tc>
        <w:tc>
          <w:tcPr>
            <w:tcW w:w="1217" w:type="dxa"/>
          </w:tcPr>
          <w:p w14:paraId="12DEA9AB" w14:textId="5E28EE53" w:rsidR="00E72756" w:rsidRPr="00E72756" w:rsidRDefault="00E72756" w:rsidP="00E72756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E72756">
              <w:rPr>
                <w:rFonts w:ascii="Times New Roman" w:hAnsi="Times New Roman" w:cs="Times New Roman"/>
              </w:rPr>
              <w:t>0.30</w:t>
            </w:r>
          </w:p>
        </w:tc>
        <w:tc>
          <w:tcPr>
            <w:tcW w:w="1217" w:type="dxa"/>
          </w:tcPr>
          <w:p w14:paraId="031FB574" w14:textId="0FAFD2A0" w:rsidR="00E72756" w:rsidRPr="00E72756" w:rsidRDefault="00E72756" w:rsidP="00E72756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E72756">
              <w:rPr>
                <w:rFonts w:ascii="Times New Roman" w:hAnsi="Times New Roman" w:cs="Times New Roman"/>
              </w:rPr>
              <w:t>0.15</w:t>
            </w:r>
          </w:p>
        </w:tc>
        <w:tc>
          <w:tcPr>
            <w:tcW w:w="1217" w:type="dxa"/>
          </w:tcPr>
          <w:p w14:paraId="7280DCAF" w14:textId="3B93524B" w:rsidR="00E72756" w:rsidRPr="00E72756" w:rsidRDefault="00E72756" w:rsidP="00E72756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E72756">
              <w:rPr>
                <w:rFonts w:ascii="Times New Roman" w:hAnsi="Times New Roman" w:cs="Times New Roman"/>
              </w:rPr>
              <w:t>0.05</w:t>
            </w:r>
          </w:p>
        </w:tc>
        <w:tc>
          <w:tcPr>
            <w:tcW w:w="1218" w:type="dxa"/>
          </w:tcPr>
          <w:p w14:paraId="549F1299" w14:textId="690C9D26" w:rsidR="00E72756" w:rsidRPr="00E72756" w:rsidRDefault="00E72756" w:rsidP="00E72756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E72756">
              <w:rPr>
                <w:rFonts w:ascii="Times New Roman" w:hAnsi="Times New Roman" w:cs="Times New Roman"/>
              </w:rPr>
              <w:t>0.03</w:t>
            </w:r>
          </w:p>
        </w:tc>
        <w:tc>
          <w:tcPr>
            <w:tcW w:w="1218" w:type="dxa"/>
          </w:tcPr>
          <w:p w14:paraId="75994D13" w14:textId="4A281C5C" w:rsidR="00E72756" w:rsidRPr="00E72756" w:rsidRDefault="00E72756" w:rsidP="00E72756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E72756">
              <w:rPr>
                <w:rFonts w:ascii="Times New Roman" w:hAnsi="Times New Roman" w:cs="Times New Roman"/>
              </w:rPr>
              <w:t>0.01</w:t>
            </w:r>
          </w:p>
        </w:tc>
        <w:tc>
          <w:tcPr>
            <w:tcW w:w="1218" w:type="dxa"/>
          </w:tcPr>
          <w:p w14:paraId="152EB569" w14:textId="1F5A763B" w:rsidR="00E72756" w:rsidRPr="00E72756" w:rsidRDefault="00E72756" w:rsidP="00E72756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E72756">
              <w:rPr>
                <w:rFonts w:ascii="Times New Roman" w:hAnsi="Times New Roman" w:cs="Times New Roman"/>
              </w:rPr>
              <w:t>0.01</w:t>
            </w:r>
          </w:p>
        </w:tc>
      </w:tr>
    </w:tbl>
    <w:p w14:paraId="71824947" w14:textId="621D90A4" w:rsidR="00E72756" w:rsidRDefault="00E72756" w:rsidP="00E72756">
      <w:pPr>
        <w:spacing w:line="360" w:lineRule="auto"/>
        <w:ind w:firstLineChars="200" w:firstLine="420"/>
      </w:pPr>
      <w:r>
        <w:t>对此组指令进行</w:t>
      </w:r>
      <w:r>
        <w:t xml:space="preserve"> HUFFMAN </w:t>
      </w:r>
      <w:r>
        <w:t>编码正如下图所示：</w:t>
      </w:r>
    </w:p>
    <w:p w14:paraId="517171E3" w14:textId="0FB7914C" w:rsidR="00E72756" w:rsidRDefault="00E72756" w:rsidP="00E72756">
      <w:pPr>
        <w:spacing w:line="360" w:lineRule="auto"/>
        <w:ind w:firstLineChars="200" w:firstLine="420"/>
        <w:jc w:val="center"/>
      </w:pPr>
      <w:r w:rsidRPr="00E72756">
        <w:rPr>
          <w:noProof/>
        </w:rPr>
        <w:drawing>
          <wp:inline distT="0" distB="0" distL="0" distR="0" wp14:anchorId="104DD373" wp14:editId="599916CD">
            <wp:extent cx="3177540" cy="2079976"/>
            <wp:effectExtent l="0" t="0" r="3810" b="0"/>
            <wp:docPr id="2081457079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1457079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184581" cy="2084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4E1BA2" w14:textId="31F8EA20" w:rsidR="00E72756" w:rsidRDefault="00E72756" w:rsidP="00E72756">
      <w:pPr>
        <w:spacing w:line="360" w:lineRule="auto"/>
        <w:ind w:firstLineChars="200" w:firstLine="420"/>
        <w:jc w:val="center"/>
      </w:pPr>
      <w:r>
        <w:rPr>
          <w:rFonts w:hint="eastAsia"/>
        </w:rPr>
        <w:t>图</w:t>
      </w:r>
      <w:r>
        <w:rPr>
          <w:rFonts w:hint="eastAsia"/>
        </w:rPr>
        <w:t>1</w:t>
      </w:r>
    </w:p>
    <w:tbl>
      <w:tblPr>
        <w:tblStyle w:val="ab"/>
        <w:tblW w:w="0" w:type="auto"/>
        <w:tblLook w:val="04A0" w:firstRow="1" w:lastRow="0" w:firstColumn="1" w:lastColumn="0" w:noHBand="0" w:noVBand="1"/>
      </w:tblPr>
      <w:tblGrid>
        <w:gridCol w:w="1217"/>
        <w:gridCol w:w="1217"/>
        <w:gridCol w:w="1217"/>
        <w:gridCol w:w="1217"/>
        <w:gridCol w:w="1218"/>
        <w:gridCol w:w="1218"/>
        <w:gridCol w:w="1218"/>
      </w:tblGrid>
      <w:tr w:rsidR="00E72756" w14:paraId="3F144BFF" w14:textId="77777777" w:rsidTr="00E72756">
        <w:tc>
          <w:tcPr>
            <w:tcW w:w="1217" w:type="dxa"/>
          </w:tcPr>
          <w:p w14:paraId="57E3CF1B" w14:textId="441FFF8A" w:rsidR="00E72756" w:rsidRPr="00E72756" w:rsidRDefault="00E72756" w:rsidP="00E72756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E72756">
              <w:rPr>
                <w:rFonts w:ascii="Times New Roman" w:hAnsi="Times New Roman" w:cs="Times New Roman"/>
              </w:rPr>
              <w:t>P1</w:t>
            </w:r>
          </w:p>
        </w:tc>
        <w:tc>
          <w:tcPr>
            <w:tcW w:w="1217" w:type="dxa"/>
          </w:tcPr>
          <w:p w14:paraId="598D357E" w14:textId="1A9B30E5" w:rsidR="00E72756" w:rsidRPr="00E72756" w:rsidRDefault="00E72756" w:rsidP="00E72756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E72756">
              <w:rPr>
                <w:rFonts w:ascii="Times New Roman" w:hAnsi="Times New Roman" w:cs="Times New Roman"/>
              </w:rPr>
              <w:t>P2</w:t>
            </w:r>
          </w:p>
        </w:tc>
        <w:tc>
          <w:tcPr>
            <w:tcW w:w="1217" w:type="dxa"/>
          </w:tcPr>
          <w:p w14:paraId="194A1830" w14:textId="4EAF79E9" w:rsidR="00E72756" w:rsidRPr="00E72756" w:rsidRDefault="00E72756" w:rsidP="00E72756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E72756">
              <w:rPr>
                <w:rFonts w:ascii="Times New Roman" w:hAnsi="Times New Roman" w:cs="Times New Roman"/>
              </w:rPr>
              <w:t>P3</w:t>
            </w:r>
          </w:p>
        </w:tc>
        <w:tc>
          <w:tcPr>
            <w:tcW w:w="1217" w:type="dxa"/>
          </w:tcPr>
          <w:p w14:paraId="4A8EB51D" w14:textId="3CE4CCBE" w:rsidR="00E72756" w:rsidRPr="00E72756" w:rsidRDefault="00E72756" w:rsidP="00E72756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E72756">
              <w:rPr>
                <w:rFonts w:ascii="Times New Roman" w:hAnsi="Times New Roman" w:cs="Times New Roman"/>
              </w:rPr>
              <w:t>P4</w:t>
            </w:r>
          </w:p>
        </w:tc>
        <w:tc>
          <w:tcPr>
            <w:tcW w:w="1218" w:type="dxa"/>
          </w:tcPr>
          <w:p w14:paraId="5FC704E8" w14:textId="308F5A7C" w:rsidR="00E72756" w:rsidRPr="00E72756" w:rsidRDefault="00E72756" w:rsidP="00E72756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E72756">
              <w:rPr>
                <w:rFonts w:ascii="Times New Roman" w:hAnsi="Times New Roman" w:cs="Times New Roman"/>
              </w:rPr>
              <w:t>P5</w:t>
            </w:r>
          </w:p>
        </w:tc>
        <w:tc>
          <w:tcPr>
            <w:tcW w:w="1218" w:type="dxa"/>
          </w:tcPr>
          <w:p w14:paraId="71141D48" w14:textId="068F0923" w:rsidR="00E72756" w:rsidRPr="00E72756" w:rsidRDefault="00E72756" w:rsidP="00E72756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E72756">
              <w:rPr>
                <w:rFonts w:ascii="Times New Roman" w:hAnsi="Times New Roman" w:cs="Times New Roman"/>
              </w:rPr>
              <w:t>P6</w:t>
            </w:r>
          </w:p>
        </w:tc>
        <w:tc>
          <w:tcPr>
            <w:tcW w:w="1218" w:type="dxa"/>
          </w:tcPr>
          <w:p w14:paraId="2BB44DAA" w14:textId="385E3F22" w:rsidR="00E72756" w:rsidRPr="00E72756" w:rsidRDefault="00E72756" w:rsidP="00E72756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E72756">
              <w:rPr>
                <w:rFonts w:ascii="Times New Roman" w:hAnsi="Times New Roman" w:cs="Times New Roman"/>
              </w:rPr>
              <w:t>P7</w:t>
            </w:r>
          </w:p>
        </w:tc>
      </w:tr>
      <w:tr w:rsidR="00E72756" w14:paraId="1FB9DA44" w14:textId="77777777" w:rsidTr="00E72756">
        <w:tc>
          <w:tcPr>
            <w:tcW w:w="1217" w:type="dxa"/>
          </w:tcPr>
          <w:p w14:paraId="08B45C4B" w14:textId="12A8D6C4" w:rsidR="00E72756" w:rsidRPr="00E72756" w:rsidRDefault="00E72756" w:rsidP="00E72756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E72756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217" w:type="dxa"/>
          </w:tcPr>
          <w:p w14:paraId="0A4556E2" w14:textId="321ECD0D" w:rsidR="00E72756" w:rsidRPr="00E72756" w:rsidRDefault="00E72756" w:rsidP="00E72756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E72756"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1217" w:type="dxa"/>
          </w:tcPr>
          <w:p w14:paraId="2122C0F8" w14:textId="4577A02F" w:rsidR="00E72756" w:rsidRPr="00E72756" w:rsidRDefault="00E72756" w:rsidP="00E72756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E72756">
              <w:rPr>
                <w:rFonts w:ascii="Times New Roman" w:hAnsi="Times New Roman" w:cs="Times New Roman"/>
              </w:rPr>
              <w:t>110</w:t>
            </w:r>
          </w:p>
        </w:tc>
        <w:tc>
          <w:tcPr>
            <w:tcW w:w="1217" w:type="dxa"/>
          </w:tcPr>
          <w:p w14:paraId="4D51ABA8" w14:textId="672FCBE4" w:rsidR="00E72756" w:rsidRPr="00E72756" w:rsidRDefault="00E72756" w:rsidP="00E72756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E72756">
              <w:rPr>
                <w:rFonts w:ascii="Times New Roman" w:hAnsi="Times New Roman" w:cs="Times New Roman"/>
              </w:rPr>
              <w:t>1110</w:t>
            </w:r>
          </w:p>
        </w:tc>
        <w:tc>
          <w:tcPr>
            <w:tcW w:w="1218" w:type="dxa"/>
          </w:tcPr>
          <w:p w14:paraId="51332366" w14:textId="1EEB51F0" w:rsidR="00E72756" w:rsidRPr="00E72756" w:rsidRDefault="00E72756" w:rsidP="00E72756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E72756">
              <w:rPr>
                <w:rFonts w:ascii="Times New Roman" w:hAnsi="Times New Roman" w:cs="Times New Roman"/>
              </w:rPr>
              <w:t>11110</w:t>
            </w:r>
          </w:p>
        </w:tc>
        <w:tc>
          <w:tcPr>
            <w:tcW w:w="1218" w:type="dxa"/>
          </w:tcPr>
          <w:p w14:paraId="31E1D1F4" w14:textId="40D5C0C8" w:rsidR="00E72756" w:rsidRPr="00E72756" w:rsidRDefault="00E72756" w:rsidP="00E72756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E72756">
              <w:rPr>
                <w:rFonts w:ascii="Times New Roman" w:hAnsi="Times New Roman" w:cs="Times New Roman"/>
              </w:rPr>
              <w:t>111110</w:t>
            </w:r>
          </w:p>
        </w:tc>
        <w:tc>
          <w:tcPr>
            <w:tcW w:w="1218" w:type="dxa"/>
          </w:tcPr>
          <w:p w14:paraId="3F404592" w14:textId="10694E6D" w:rsidR="00E72756" w:rsidRPr="00E72756" w:rsidRDefault="00E72756" w:rsidP="00E72756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E72756">
              <w:rPr>
                <w:rFonts w:ascii="Times New Roman" w:hAnsi="Times New Roman" w:cs="Times New Roman"/>
              </w:rPr>
              <w:t>111111</w:t>
            </w:r>
          </w:p>
        </w:tc>
      </w:tr>
      <w:tr w:rsidR="00E72756" w14:paraId="0BCF2E1D" w14:textId="77777777" w:rsidTr="00E72756">
        <w:tc>
          <w:tcPr>
            <w:tcW w:w="1217" w:type="dxa"/>
          </w:tcPr>
          <w:p w14:paraId="37F72F95" w14:textId="32F25A21" w:rsidR="00E72756" w:rsidRPr="00E72756" w:rsidRDefault="00E72756" w:rsidP="00E72756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E72756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217" w:type="dxa"/>
          </w:tcPr>
          <w:p w14:paraId="20E9288B" w14:textId="1678761D" w:rsidR="00E72756" w:rsidRPr="00E72756" w:rsidRDefault="00E72756" w:rsidP="00E72756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E72756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217" w:type="dxa"/>
          </w:tcPr>
          <w:p w14:paraId="2BC525ED" w14:textId="2657ED03" w:rsidR="00E72756" w:rsidRPr="00E72756" w:rsidRDefault="00E72756" w:rsidP="00E72756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E72756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217" w:type="dxa"/>
          </w:tcPr>
          <w:p w14:paraId="454CCF3D" w14:textId="162C4197" w:rsidR="00E72756" w:rsidRPr="00E72756" w:rsidRDefault="00E72756" w:rsidP="00E72756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E72756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218" w:type="dxa"/>
          </w:tcPr>
          <w:p w14:paraId="2EB71E58" w14:textId="3ADD0BDB" w:rsidR="00E72756" w:rsidRPr="00E72756" w:rsidRDefault="00E72756" w:rsidP="00E72756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E72756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218" w:type="dxa"/>
          </w:tcPr>
          <w:p w14:paraId="4213DEE0" w14:textId="4D1CADC5" w:rsidR="00E72756" w:rsidRPr="00E72756" w:rsidRDefault="00E72756" w:rsidP="00E72756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E72756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1218" w:type="dxa"/>
          </w:tcPr>
          <w:p w14:paraId="0F5A071A" w14:textId="604336E8" w:rsidR="00E72756" w:rsidRPr="00E72756" w:rsidRDefault="00E72756" w:rsidP="00E72756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E72756">
              <w:rPr>
                <w:rFonts w:ascii="Times New Roman" w:hAnsi="Times New Roman" w:cs="Times New Roman"/>
              </w:rPr>
              <w:t>6</w:t>
            </w:r>
          </w:p>
        </w:tc>
      </w:tr>
    </w:tbl>
    <w:p w14:paraId="22FB7726" w14:textId="5E8283B3" w:rsidR="00E72756" w:rsidRPr="00E72756" w:rsidRDefault="00E72756" w:rsidP="00E72756">
      <w:pPr>
        <w:spacing w:line="360" w:lineRule="auto"/>
        <w:ind w:firstLineChars="200" w:firstLine="420"/>
        <w:rPr>
          <w:rFonts w:ascii="Times New Roman" w:hAnsi="Times New Roman" w:cs="Times New Roman"/>
        </w:rPr>
      </w:pPr>
      <w:r w:rsidRPr="00E72756">
        <w:rPr>
          <w:rFonts w:ascii="Times New Roman" w:hAnsi="Times New Roman" w:cs="Times New Roman"/>
        </w:rPr>
        <w:t>最短编码长度为：</w:t>
      </w:r>
      <w:r w:rsidRPr="00E72756">
        <w:rPr>
          <w:rFonts w:ascii="Times New Roman" w:hAnsi="Times New Roman" w:cs="Times New Roman"/>
        </w:rPr>
        <w:t xml:space="preserve"> H=0.45*1+0.30*2+0.15*3+0.05*4+0.03*5+0.01*6+0.01*6=-1.95. </w:t>
      </w:r>
      <w:r w:rsidRPr="00E72756">
        <w:rPr>
          <w:rFonts w:ascii="Times New Roman" w:hAnsi="Times New Roman" w:cs="Times New Roman"/>
        </w:rPr>
        <w:t>要对指令的操作码进行</w:t>
      </w:r>
      <w:r w:rsidRPr="00E72756">
        <w:rPr>
          <w:rFonts w:ascii="Times New Roman" w:hAnsi="Times New Roman" w:cs="Times New Roman"/>
        </w:rPr>
        <w:t xml:space="preserve"> HUFFMAN </w:t>
      </w:r>
      <w:r w:rsidRPr="00E72756">
        <w:rPr>
          <w:rFonts w:ascii="Times New Roman" w:hAnsi="Times New Roman" w:cs="Times New Roman"/>
        </w:rPr>
        <w:t>编码，只要根据指令的各类操作码的出现概率构造</w:t>
      </w:r>
      <w:r w:rsidRPr="00E72756">
        <w:rPr>
          <w:rFonts w:ascii="Times New Roman" w:hAnsi="Times New Roman" w:cs="Times New Roman"/>
        </w:rPr>
        <w:t xml:space="preserve"> HUFFMAN </w:t>
      </w:r>
      <w:r w:rsidRPr="00E72756">
        <w:rPr>
          <w:rFonts w:ascii="Times New Roman" w:hAnsi="Times New Roman" w:cs="Times New Roman"/>
        </w:rPr>
        <w:t>树再进行</w:t>
      </w:r>
      <w:r w:rsidRPr="00E72756">
        <w:rPr>
          <w:rFonts w:ascii="Times New Roman" w:hAnsi="Times New Roman" w:cs="Times New Roman"/>
        </w:rPr>
        <w:t xml:space="preserve"> HUFFAM </w:t>
      </w:r>
      <w:r w:rsidRPr="00E72756">
        <w:rPr>
          <w:rFonts w:ascii="Times New Roman" w:hAnsi="Times New Roman" w:cs="Times New Roman"/>
        </w:rPr>
        <w:t>编码。此过程的难点构造</w:t>
      </w:r>
      <w:r w:rsidRPr="00E72756">
        <w:rPr>
          <w:rFonts w:ascii="Times New Roman" w:hAnsi="Times New Roman" w:cs="Times New Roman"/>
        </w:rPr>
        <w:t xml:space="preserve"> HUFFMAN </w:t>
      </w:r>
      <w:r w:rsidRPr="00E72756">
        <w:rPr>
          <w:rFonts w:ascii="Times New Roman" w:hAnsi="Times New Roman" w:cs="Times New Roman"/>
        </w:rPr>
        <w:t>树，进行</w:t>
      </w:r>
      <w:r w:rsidRPr="00E72756">
        <w:rPr>
          <w:rFonts w:ascii="Times New Roman" w:hAnsi="Times New Roman" w:cs="Times New Roman"/>
        </w:rPr>
        <w:t xml:space="preserve"> HUFFAM </w:t>
      </w:r>
      <w:r w:rsidRPr="00E72756">
        <w:rPr>
          <w:rFonts w:ascii="Times New Roman" w:hAnsi="Times New Roman" w:cs="Times New Roman"/>
        </w:rPr>
        <w:t>编码只要对你所生成的</w:t>
      </w:r>
      <w:r w:rsidRPr="00E72756">
        <w:rPr>
          <w:rFonts w:ascii="Times New Roman" w:hAnsi="Times New Roman" w:cs="Times New Roman"/>
        </w:rPr>
        <w:t xml:space="preserve"> HUFFMAN </w:t>
      </w:r>
      <w:r w:rsidRPr="00E72756">
        <w:rPr>
          <w:rFonts w:ascii="Times New Roman" w:hAnsi="Times New Roman" w:cs="Times New Roman"/>
        </w:rPr>
        <w:t>树进行中序遍历即可完成编码工作。</w:t>
      </w:r>
    </w:p>
    <w:p w14:paraId="3A55CB92" w14:textId="71ECFFAD" w:rsidR="00E72756" w:rsidRDefault="005E0DD6" w:rsidP="005E0DD6">
      <w:pPr>
        <w:pStyle w:val="a3"/>
        <w:numPr>
          <w:ilvl w:val="0"/>
          <w:numId w:val="4"/>
        </w:numPr>
        <w:spacing w:line="360" w:lineRule="auto"/>
        <w:ind w:firstLineChars="0"/>
        <w:rPr>
          <w:b/>
          <w:sz w:val="24"/>
          <w:szCs w:val="28"/>
        </w:rPr>
      </w:pPr>
      <w:r w:rsidRPr="005E0DD6">
        <w:rPr>
          <w:b/>
          <w:sz w:val="24"/>
          <w:szCs w:val="28"/>
        </w:rPr>
        <w:t>实例</w:t>
      </w:r>
    </w:p>
    <w:p w14:paraId="5B510154" w14:textId="77777777" w:rsidR="005B606D" w:rsidRDefault="005E0DD6" w:rsidP="005B606D">
      <w:pPr>
        <w:spacing w:line="360" w:lineRule="auto"/>
        <w:ind w:firstLineChars="200" w:firstLine="420"/>
      </w:pPr>
      <w:r>
        <w:t>观察上图</w:t>
      </w:r>
      <w:r>
        <w:t xml:space="preserve"> 1</w:t>
      </w:r>
      <w:r>
        <w:t>，不难看出构造</w:t>
      </w:r>
      <w:r>
        <w:t xml:space="preserve"> HUFFMAN </w:t>
      </w:r>
      <w:r>
        <w:t>树所要做的工作：</w:t>
      </w:r>
    </w:p>
    <w:p w14:paraId="79DBC764" w14:textId="77777777" w:rsidR="005B606D" w:rsidRDefault="005E0DD6" w:rsidP="005B606D">
      <w:pPr>
        <w:spacing w:line="360" w:lineRule="auto"/>
        <w:ind w:firstLineChars="200" w:firstLine="420"/>
      </w:pPr>
      <w:r>
        <w:t>1</w:t>
      </w:r>
      <w:r>
        <w:t>、先对各指令操作码的出现概率进行排序，构造一个有序链表。</w:t>
      </w:r>
    </w:p>
    <w:p w14:paraId="0298B078" w14:textId="77777777" w:rsidR="005B606D" w:rsidRDefault="005E0DD6" w:rsidP="005B606D">
      <w:pPr>
        <w:spacing w:line="360" w:lineRule="auto"/>
        <w:ind w:firstLineChars="200" w:firstLine="420"/>
      </w:pPr>
      <w:r>
        <w:lastRenderedPageBreak/>
        <w:t>2</w:t>
      </w:r>
      <w:r>
        <w:t>、再取出两个最小的概率节点相加，生成一个生的节点加入到链表中，同时从两表中删除此两个节点。</w:t>
      </w:r>
    </w:p>
    <w:p w14:paraId="66C30871" w14:textId="531D1131" w:rsidR="005B606D" w:rsidRPr="00B972FF" w:rsidRDefault="005E0DD6" w:rsidP="00B972FF">
      <w:pPr>
        <w:spacing w:line="360" w:lineRule="auto"/>
        <w:ind w:firstLineChars="200" w:firstLine="420"/>
      </w:pPr>
      <w:r>
        <w:t>3</w:t>
      </w:r>
      <w:r>
        <w:t>、在对链表进行排序，链表是否只有一个节点，是则</w:t>
      </w:r>
      <w:r>
        <w:t xml:space="preserve"> HUFFAN </w:t>
      </w:r>
      <w:r>
        <w:t>树构造完毕，否则继续做</w:t>
      </w:r>
      <w:r>
        <w:t xml:space="preserve"> 2 </w:t>
      </w:r>
      <w:r>
        <w:t>的操作。为此设计一个工作链表（链表的元素时类，此类的功能相当结构。）、</w:t>
      </w:r>
      <w:r>
        <w:t xml:space="preserve">HUFFMAN </w:t>
      </w:r>
      <w:r>
        <w:t>树节点、</w:t>
      </w:r>
      <w:r>
        <w:t xml:space="preserve">HUFFMAN </w:t>
      </w:r>
      <w:r>
        <w:t>编码表节点。</w:t>
      </w:r>
    </w:p>
    <w:p w14:paraId="64C03A68" w14:textId="53517AC1" w:rsidR="005B606D" w:rsidRDefault="0021194F" w:rsidP="005B606D">
      <w:pPr>
        <w:spacing w:line="360" w:lineRule="auto"/>
        <w:rPr>
          <w:b/>
          <w:sz w:val="24"/>
          <w:szCs w:val="28"/>
        </w:rPr>
      </w:pPr>
      <w:r w:rsidRPr="0021194F">
        <w:rPr>
          <w:b/>
          <w:sz w:val="24"/>
          <w:szCs w:val="28"/>
        </w:rPr>
        <w:drawing>
          <wp:inline distT="0" distB="0" distL="0" distR="0" wp14:anchorId="77DF29EF" wp14:editId="2BF0C53E">
            <wp:extent cx="5274310" cy="5419090"/>
            <wp:effectExtent l="0" t="0" r="2540" b="0"/>
            <wp:docPr id="2753157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53157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419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A0EC30" w14:textId="77777777" w:rsidR="005B606D" w:rsidRDefault="005B606D" w:rsidP="005B606D">
      <w:pPr>
        <w:spacing w:line="360" w:lineRule="auto"/>
        <w:rPr>
          <w:b/>
          <w:sz w:val="24"/>
          <w:szCs w:val="28"/>
        </w:rPr>
      </w:pPr>
    </w:p>
    <w:p w14:paraId="1887DEA9" w14:textId="77777777" w:rsidR="005B606D" w:rsidRDefault="005B606D" w:rsidP="005B606D">
      <w:pPr>
        <w:spacing w:line="360" w:lineRule="auto"/>
        <w:rPr>
          <w:b/>
          <w:sz w:val="24"/>
          <w:szCs w:val="28"/>
        </w:rPr>
      </w:pPr>
    </w:p>
    <w:p w14:paraId="509B1700" w14:textId="77777777" w:rsidR="005B606D" w:rsidRDefault="005B606D" w:rsidP="005B606D">
      <w:pPr>
        <w:spacing w:line="360" w:lineRule="auto"/>
        <w:rPr>
          <w:b/>
          <w:sz w:val="24"/>
          <w:szCs w:val="28"/>
        </w:rPr>
      </w:pPr>
    </w:p>
    <w:p w14:paraId="4D34E697" w14:textId="77777777" w:rsidR="005B606D" w:rsidRPr="005B606D" w:rsidRDefault="005B606D" w:rsidP="005B606D">
      <w:pPr>
        <w:spacing w:line="360" w:lineRule="auto"/>
        <w:rPr>
          <w:b/>
          <w:sz w:val="24"/>
          <w:szCs w:val="28"/>
        </w:rPr>
      </w:pPr>
    </w:p>
    <w:p w14:paraId="14216853" w14:textId="77777777" w:rsidR="005B606D" w:rsidRPr="005E0DD6" w:rsidRDefault="005B606D" w:rsidP="005B606D">
      <w:pPr>
        <w:spacing w:line="360" w:lineRule="auto"/>
        <w:rPr>
          <w:b/>
          <w:sz w:val="24"/>
          <w:szCs w:val="28"/>
        </w:rPr>
      </w:pPr>
    </w:p>
    <w:p w14:paraId="51157E37" w14:textId="6EBD9B46" w:rsidR="005E0DD6" w:rsidRPr="005E0DD6" w:rsidRDefault="005E0DD6" w:rsidP="00CE0FE4">
      <w:pPr>
        <w:spacing w:line="360" w:lineRule="auto"/>
        <w:rPr>
          <w:b/>
          <w:sz w:val="24"/>
          <w:szCs w:val="28"/>
        </w:rPr>
      </w:pPr>
    </w:p>
    <w:sectPr w:rsidR="005E0DD6" w:rsidRPr="005E0DD6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1DDEBC8" w14:textId="77777777" w:rsidR="00BD7A79" w:rsidRDefault="00BD7A79" w:rsidP="004113A2">
      <w:r>
        <w:separator/>
      </w:r>
    </w:p>
  </w:endnote>
  <w:endnote w:type="continuationSeparator" w:id="0">
    <w:p w14:paraId="25AB1CED" w14:textId="77777777" w:rsidR="00BD7A79" w:rsidRDefault="00BD7A79" w:rsidP="004113A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362AC5B" w14:textId="77777777" w:rsidR="00BD7A79" w:rsidRDefault="00BD7A79" w:rsidP="004113A2">
      <w:r>
        <w:separator/>
      </w:r>
    </w:p>
  </w:footnote>
  <w:footnote w:type="continuationSeparator" w:id="0">
    <w:p w14:paraId="7618F354" w14:textId="77777777" w:rsidR="00BD7A79" w:rsidRDefault="00BD7A79" w:rsidP="004113A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63A701A"/>
    <w:multiLevelType w:val="hybridMultilevel"/>
    <w:tmpl w:val="BF8627D4"/>
    <w:lvl w:ilvl="0" w:tplc="41F2749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" w15:restartNumberingAfterBreak="0">
    <w:nsid w:val="173F04EF"/>
    <w:multiLevelType w:val="hybridMultilevel"/>
    <w:tmpl w:val="3C0C098A"/>
    <w:lvl w:ilvl="0" w:tplc="D43A49B6">
      <w:start w:val="1"/>
      <w:numFmt w:val="decimal"/>
      <w:lvlText w:val="%1）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18EB1328"/>
    <w:multiLevelType w:val="hybridMultilevel"/>
    <w:tmpl w:val="C37AC4B4"/>
    <w:lvl w:ilvl="0" w:tplc="C3EA5CF6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7781731A"/>
    <w:multiLevelType w:val="multilevel"/>
    <w:tmpl w:val="1F485D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7E217A9F"/>
    <w:multiLevelType w:val="hybridMultilevel"/>
    <w:tmpl w:val="15DCD754"/>
    <w:lvl w:ilvl="0" w:tplc="F6606D86">
      <w:start w:val="1"/>
      <w:numFmt w:val="japaneseCounting"/>
      <w:lvlText w:val="%1、"/>
      <w:lvlJc w:val="left"/>
      <w:pPr>
        <w:ind w:left="504" w:hanging="504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num w:numId="1" w16cid:durableId="679743817">
    <w:abstractNumId w:val="1"/>
  </w:num>
  <w:num w:numId="2" w16cid:durableId="225385170">
    <w:abstractNumId w:val="3"/>
  </w:num>
  <w:num w:numId="3" w16cid:durableId="832062096">
    <w:abstractNumId w:val="2"/>
  </w:num>
  <w:num w:numId="4" w16cid:durableId="1112238543">
    <w:abstractNumId w:val="4"/>
  </w:num>
  <w:num w:numId="5" w16cid:durableId="16602566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ztDAzNjU1Njc1MjVS0lEKTi0uzszPAykwrAUAveueCCwAAAA="/>
  </w:docVars>
  <w:rsids>
    <w:rsidRoot w:val="00E11EFB"/>
    <w:rsid w:val="00043306"/>
    <w:rsid w:val="000B653D"/>
    <w:rsid w:val="000D3374"/>
    <w:rsid w:val="000D5058"/>
    <w:rsid w:val="00133E35"/>
    <w:rsid w:val="001833EA"/>
    <w:rsid w:val="001A7525"/>
    <w:rsid w:val="001F1056"/>
    <w:rsid w:val="0021194F"/>
    <w:rsid w:val="002B5A1E"/>
    <w:rsid w:val="0033122E"/>
    <w:rsid w:val="00333AC4"/>
    <w:rsid w:val="00375A7C"/>
    <w:rsid w:val="0038722B"/>
    <w:rsid w:val="00393FDE"/>
    <w:rsid w:val="004113A2"/>
    <w:rsid w:val="004C3C2E"/>
    <w:rsid w:val="004F1F98"/>
    <w:rsid w:val="0050008A"/>
    <w:rsid w:val="00517087"/>
    <w:rsid w:val="0056216D"/>
    <w:rsid w:val="005A0EA8"/>
    <w:rsid w:val="005B606D"/>
    <w:rsid w:val="005E0DD6"/>
    <w:rsid w:val="00605291"/>
    <w:rsid w:val="0061659C"/>
    <w:rsid w:val="006B2724"/>
    <w:rsid w:val="006B40C4"/>
    <w:rsid w:val="006C769F"/>
    <w:rsid w:val="00765F7E"/>
    <w:rsid w:val="00813036"/>
    <w:rsid w:val="00820DBF"/>
    <w:rsid w:val="008749FC"/>
    <w:rsid w:val="00881519"/>
    <w:rsid w:val="00924FAC"/>
    <w:rsid w:val="00987A77"/>
    <w:rsid w:val="00AC18DD"/>
    <w:rsid w:val="00B60C12"/>
    <w:rsid w:val="00B927FE"/>
    <w:rsid w:val="00B972FF"/>
    <w:rsid w:val="00BD7A79"/>
    <w:rsid w:val="00BE2903"/>
    <w:rsid w:val="00C42233"/>
    <w:rsid w:val="00CE0FE4"/>
    <w:rsid w:val="00D5424F"/>
    <w:rsid w:val="00E11EFB"/>
    <w:rsid w:val="00E27587"/>
    <w:rsid w:val="00E72756"/>
    <w:rsid w:val="00E97A73"/>
    <w:rsid w:val="00F9463D"/>
    <w:rsid w:val="00FC4CB7"/>
    <w:rsid w:val="00FF51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FD88182"/>
  <w15:docId w15:val="{F4ABAF41-45D8-4AAC-97C3-4FC415EFB5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qFormat/>
    <w:rsid w:val="00FF518B"/>
    <w:pPr>
      <w:keepNext/>
      <w:jc w:val="center"/>
      <w:outlineLvl w:val="0"/>
    </w:pPr>
    <w:rPr>
      <w:rFonts w:ascii="宋体" w:eastAsia="宋体" w:hAnsi="宋体" w:cs="Times New Roman"/>
      <w:b/>
      <w:bCs/>
      <w:sz w:val="30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rsid w:val="00FF518B"/>
    <w:rPr>
      <w:rFonts w:ascii="宋体" w:eastAsia="宋体" w:hAnsi="宋体" w:cs="Times New Roman"/>
      <w:b/>
      <w:bCs/>
      <w:sz w:val="30"/>
      <w:szCs w:val="24"/>
    </w:rPr>
  </w:style>
  <w:style w:type="paragraph" w:styleId="a3">
    <w:name w:val="List Paragraph"/>
    <w:basedOn w:val="a"/>
    <w:uiPriority w:val="34"/>
    <w:qFormat/>
    <w:rsid w:val="00FF518B"/>
    <w:pPr>
      <w:ind w:firstLineChars="200" w:firstLine="420"/>
    </w:pPr>
  </w:style>
  <w:style w:type="paragraph" w:styleId="a4">
    <w:name w:val="Normal (Web)"/>
    <w:basedOn w:val="a"/>
    <w:uiPriority w:val="99"/>
    <w:semiHidden/>
    <w:unhideWhenUsed/>
    <w:rsid w:val="00FF518B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styleId="a5">
    <w:name w:val="Balloon Text"/>
    <w:basedOn w:val="a"/>
    <w:link w:val="a6"/>
    <w:uiPriority w:val="99"/>
    <w:semiHidden/>
    <w:unhideWhenUsed/>
    <w:rsid w:val="00FC4CB7"/>
    <w:rPr>
      <w:sz w:val="18"/>
      <w:szCs w:val="18"/>
    </w:rPr>
  </w:style>
  <w:style w:type="character" w:customStyle="1" w:styleId="a6">
    <w:name w:val="批注框文本 字符"/>
    <w:basedOn w:val="a0"/>
    <w:link w:val="a5"/>
    <w:uiPriority w:val="99"/>
    <w:semiHidden/>
    <w:rsid w:val="00FC4CB7"/>
    <w:rPr>
      <w:sz w:val="18"/>
      <w:szCs w:val="18"/>
    </w:rPr>
  </w:style>
  <w:style w:type="paragraph" w:styleId="a7">
    <w:name w:val="header"/>
    <w:basedOn w:val="a"/>
    <w:link w:val="a8"/>
    <w:uiPriority w:val="99"/>
    <w:unhideWhenUsed/>
    <w:rsid w:val="004113A2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8">
    <w:name w:val="页眉 字符"/>
    <w:basedOn w:val="a0"/>
    <w:link w:val="a7"/>
    <w:uiPriority w:val="99"/>
    <w:rsid w:val="004113A2"/>
    <w:rPr>
      <w:sz w:val="18"/>
      <w:szCs w:val="18"/>
    </w:rPr>
  </w:style>
  <w:style w:type="paragraph" w:styleId="a9">
    <w:name w:val="footer"/>
    <w:basedOn w:val="a"/>
    <w:link w:val="aa"/>
    <w:uiPriority w:val="99"/>
    <w:unhideWhenUsed/>
    <w:rsid w:val="004113A2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a">
    <w:name w:val="页脚 字符"/>
    <w:basedOn w:val="a0"/>
    <w:link w:val="a9"/>
    <w:uiPriority w:val="99"/>
    <w:rsid w:val="004113A2"/>
    <w:rPr>
      <w:sz w:val="18"/>
      <w:szCs w:val="18"/>
    </w:rPr>
  </w:style>
  <w:style w:type="table" w:styleId="ab">
    <w:name w:val="Table Grid"/>
    <w:basedOn w:val="a1"/>
    <w:uiPriority w:val="59"/>
    <w:rsid w:val="00E7275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839547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3</TotalTime>
  <Pages>2</Pages>
  <Words>109</Words>
  <Characters>623</Characters>
  <Application>Microsoft Office Word</Application>
  <DocSecurity>0</DocSecurity>
  <Lines>5</Lines>
  <Paragraphs>1</Paragraphs>
  <ScaleCrop>false</ScaleCrop>
  <Company/>
  <LinksUpToDate>false</LinksUpToDate>
  <CharactersWithSpaces>7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36006</dc:creator>
  <cp:lastModifiedBy>wu wen</cp:lastModifiedBy>
  <cp:revision>35</cp:revision>
  <cp:lastPrinted>2021-05-22T11:06:00Z</cp:lastPrinted>
  <dcterms:created xsi:type="dcterms:W3CDTF">2021-04-30T12:44:00Z</dcterms:created>
  <dcterms:modified xsi:type="dcterms:W3CDTF">2024-04-19T11:31:00Z</dcterms:modified>
</cp:coreProperties>
</file>